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7DF31F" w14:textId="6BE03B29" w:rsidR="009B6CF8" w:rsidRPr="00766E13" w:rsidRDefault="008111DB" w:rsidP="00766E13">
      <w:pPr>
        <w:jc w:val="center"/>
        <w:rPr>
          <w:b/>
          <w:sz w:val="32"/>
          <w:szCs w:val="32"/>
          <w:u w:val="single"/>
          <w:lang w:val="en-US"/>
        </w:rPr>
      </w:pPr>
      <w:r w:rsidRPr="008111DB">
        <w:rPr>
          <w:b/>
          <w:sz w:val="32"/>
          <w:szCs w:val="32"/>
          <w:u w:val="single"/>
          <w:lang w:val="en-US"/>
        </w:rPr>
        <w:t>CIS -RAM</w:t>
      </w:r>
      <w:r>
        <w:rPr>
          <w:b/>
          <w:sz w:val="32"/>
          <w:szCs w:val="32"/>
          <w:u w:val="single"/>
          <w:lang w:val="en-US"/>
        </w:rPr>
        <w:t xml:space="preserve"> </w:t>
      </w:r>
      <w:r w:rsidR="00766E13" w:rsidRPr="00766E13">
        <w:rPr>
          <w:b/>
          <w:sz w:val="32"/>
          <w:szCs w:val="32"/>
          <w:u w:val="single"/>
          <w:lang w:val="en-US"/>
        </w:rPr>
        <w:t>202</w:t>
      </w:r>
      <w:r w:rsidR="00375A6A">
        <w:rPr>
          <w:rFonts w:hint="eastAsia"/>
          <w:b/>
          <w:sz w:val="32"/>
          <w:szCs w:val="32"/>
          <w:u w:val="single"/>
          <w:lang w:val="en-US"/>
        </w:rPr>
        <w:t>6</w:t>
      </w:r>
      <w:r w:rsidR="00766E13" w:rsidRPr="00766E13">
        <w:rPr>
          <w:b/>
          <w:sz w:val="32"/>
          <w:szCs w:val="32"/>
          <w:u w:val="single"/>
          <w:lang w:val="en-US"/>
        </w:rPr>
        <w:t xml:space="preserve"> Special Session Templat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67"/>
        <w:gridCol w:w="6949"/>
      </w:tblGrid>
      <w:tr w:rsidR="00766E13" w14:paraId="26F2A4D1" w14:textId="77777777" w:rsidTr="00766E13">
        <w:tc>
          <w:tcPr>
            <w:tcW w:w="2093" w:type="dxa"/>
          </w:tcPr>
          <w:p w14:paraId="37E4CC2C" w14:textId="77777777" w:rsidR="00907E6F" w:rsidRDefault="00907E6F">
            <w:pPr>
              <w:rPr>
                <w:b/>
                <w:lang w:val="en-US"/>
              </w:rPr>
            </w:pPr>
          </w:p>
          <w:p w14:paraId="5F797AA4" w14:textId="77777777" w:rsidR="00766E13" w:rsidRDefault="00766E13">
            <w:pPr>
              <w:rPr>
                <w:b/>
                <w:lang w:val="en-US"/>
              </w:rPr>
            </w:pPr>
            <w:r w:rsidRPr="00E166B8">
              <w:rPr>
                <w:b/>
                <w:lang w:val="en-US"/>
              </w:rPr>
              <w:t>Title of session</w:t>
            </w:r>
          </w:p>
          <w:p w14:paraId="5262CA6E" w14:textId="77777777" w:rsidR="00907E6F" w:rsidRPr="00E166B8" w:rsidRDefault="00907E6F">
            <w:pPr>
              <w:rPr>
                <w:b/>
                <w:lang w:val="en-US"/>
              </w:rPr>
            </w:pPr>
          </w:p>
        </w:tc>
        <w:tc>
          <w:tcPr>
            <w:tcW w:w="7149" w:type="dxa"/>
          </w:tcPr>
          <w:p w14:paraId="32FCCA88" w14:textId="77777777" w:rsidR="00766E13" w:rsidRDefault="00766E13">
            <w:pPr>
              <w:rPr>
                <w:lang w:val="en-US"/>
              </w:rPr>
            </w:pPr>
          </w:p>
        </w:tc>
      </w:tr>
      <w:tr w:rsidR="00766E13" w14:paraId="6C42CDE2" w14:textId="77777777" w:rsidTr="00766E13">
        <w:tc>
          <w:tcPr>
            <w:tcW w:w="2093" w:type="dxa"/>
          </w:tcPr>
          <w:p w14:paraId="45A99E7F" w14:textId="77777777" w:rsidR="00766E13" w:rsidRDefault="00766E13">
            <w:pPr>
              <w:rPr>
                <w:lang w:val="en-US"/>
              </w:rPr>
            </w:pPr>
          </w:p>
          <w:p w14:paraId="17324D4C" w14:textId="77777777" w:rsidR="00766E13" w:rsidRDefault="00766E13">
            <w:pPr>
              <w:rPr>
                <w:lang w:val="en-US"/>
              </w:rPr>
            </w:pPr>
          </w:p>
          <w:p w14:paraId="7FCC2A4E" w14:textId="77777777" w:rsidR="00766E13" w:rsidRDefault="00766E13">
            <w:pPr>
              <w:rPr>
                <w:lang w:val="en-US"/>
              </w:rPr>
            </w:pPr>
          </w:p>
          <w:p w14:paraId="56800066" w14:textId="77777777" w:rsidR="00766E13" w:rsidRPr="00E166B8" w:rsidRDefault="00766E13">
            <w:pPr>
              <w:rPr>
                <w:b/>
                <w:lang w:val="en-US"/>
              </w:rPr>
            </w:pPr>
            <w:r w:rsidRPr="00E166B8">
              <w:rPr>
                <w:b/>
                <w:lang w:val="en-US"/>
              </w:rPr>
              <w:t>Organizers</w:t>
            </w:r>
          </w:p>
          <w:p w14:paraId="079C31E2" w14:textId="77777777" w:rsidR="00766E13" w:rsidRDefault="00766E13">
            <w:pPr>
              <w:rPr>
                <w:lang w:val="en-US"/>
              </w:rPr>
            </w:pPr>
          </w:p>
          <w:p w14:paraId="0E326300" w14:textId="77777777" w:rsidR="00766E13" w:rsidRDefault="00766E13">
            <w:pPr>
              <w:rPr>
                <w:lang w:val="en-US"/>
              </w:rPr>
            </w:pPr>
          </w:p>
          <w:p w14:paraId="3E0CBDCF" w14:textId="77777777" w:rsidR="00766E13" w:rsidRDefault="00766E13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09DA7AA1" w14:textId="77777777" w:rsidR="00766E13" w:rsidRDefault="00766E13">
            <w:pPr>
              <w:rPr>
                <w:lang w:val="en-US"/>
              </w:rPr>
            </w:pPr>
          </w:p>
          <w:p w14:paraId="1D9F3075" w14:textId="77777777" w:rsidR="00766E13" w:rsidRDefault="00766E13">
            <w:pPr>
              <w:rPr>
                <w:lang w:val="en-US"/>
              </w:rPr>
            </w:pPr>
          </w:p>
          <w:p w14:paraId="7F12B44B" w14:textId="77777777" w:rsidR="00766E13" w:rsidRDefault="00766E13">
            <w:pPr>
              <w:rPr>
                <w:lang w:val="en-US"/>
              </w:rPr>
            </w:pPr>
          </w:p>
          <w:p w14:paraId="0B9B9F81" w14:textId="77777777" w:rsidR="00766E13" w:rsidRDefault="00766E13">
            <w:pPr>
              <w:rPr>
                <w:lang w:val="en-US"/>
              </w:rPr>
            </w:pPr>
            <w:r>
              <w:rPr>
                <w:lang w:val="en-US"/>
              </w:rPr>
              <w:t xml:space="preserve">Names, emails addresses, affiliations </w:t>
            </w:r>
          </w:p>
        </w:tc>
      </w:tr>
      <w:tr w:rsidR="00766E13" w14:paraId="55543994" w14:textId="77777777" w:rsidTr="00766E13">
        <w:tc>
          <w:tcPr>
            <w:tcW w:w="2093" w:type="dxa"/>
          </w:tcPr>
          <w:p w14:paraId="59E155E1" w14:textId="77777777" w:rsidR="00766E13" w:rsidRDefault="00766E13">
            <w:pPr>
              <w:rPr>
                <w:lang w:val="en-US"/>
              </w:rPr>
            </w:pPr>
          </w:p>
          <w:p w14:paraId="34A87F77" w14:textId="77777777" w:rsidR="00766E13" w:rsidRDefault="00766E13">
            <w:pPr>
              <w:rPr>
                <w:lang w:val="en-US"/>
              </w:rPr>
            </w:pPr>
          </w:p>
          <w:p w14:paraId="3F2ED332" w14:textId="77777777" w:rsidR="00766E13" w:rsidRDefault="00766E13">
            <w:pPr>
              <w:rPr>
                <w:lang w:val="en-US"/>
              </w:rPr>
            </w:pPr>
          </w:p>
          <w:p w14:paraId="0268EC46" w14:textId="77777777" w:rsidR="00766E13" w:rsidRDefault="00766E13">
            <w:pPr>
              <w:rPr>
                <w:lang w:val="en-US"/>
              </w:rPr>
            </w:pPr>
          </w:p>
          <w:p w14:paraId="0E3CFB5F" w14:textId="77777777" w:rsidR="00766E13" w:rsidRDefault="00766E13">
            <w:pPr>
              <w:rPr>
                <w:lang w:val="en-US"/>
              </w:rPr>
            </w:pPr>
          </w:p>
          <w:p w14:paraId="548418FF" w14:textId="77777777" w:rsidR="00766E13" w:rsidRDefault="00766E13">
            <w:pPr>
              <w:rPr>
                <w:lang w:val="en-US"/>
              </w:rPr>
            </w:pPr>
          </w:p>
          <w:p w14:paraId="6ABFC2EE" w14:textId="77777777" w:rsidR="00766E13" w:rsidRPr="00E166B8" w:rsidRDefault="00B97C0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</w:t>
            </w:r>
            <w:r w:rsidR="00766E13" w:rsidRPr="00E166B8">
              <w:rPr>
                <w:b/>
                <w:lang w:val="en-US"/>
              </w:rPr>
              <w:t>ession</w:t>
            </w:r>
            <w:r>
              <w:rPr>
                <w:b/>
                <w:lang w:val="en-US"/>
              </w:rPr>
              <w:t xml:space="preserve"> Abstract</w:t>
            </w:r>
          </w:p>
          <w:p w14:paraId="59A60B90" w14:textId="77777777" w:rsidR="00766E13" w:rsidRDefault="00766E13">
            <w:pPr>
              <w:rPr>
                <w:lang w:val="en-US"/>
              </w:rPr>
            </w:pPr>
          </w:p>
          <w:p w14:paraId="52166AC1" w14:textId="77777777" w:rsidR="00766E13" w:rsidRDefault="00766E13">
            <w:pPr>
              <w:rPr>
                <w:lang w:val="en-US"/>
              </w:rPr>
            </w:pPr>
          </w:p>
          <w:p w14:paraId="410A46FA" w14:textId="77777777" w:rsidR="00766E13" w:rsidRDefault="00766E13">
            <w:pPr>
              <w:rPr>
                <w:lang w:val="en-US"/>
              </w:rPr>
            </w:pPr>
          </w:p>
          <w:p w14:paraId="4251CEFE" w14:textId="77777777" w:rsidR="00766E13" w:rsidRDefault="00766E13">
            <w:pPr>
              <w:rPr>
                <w:lang w:val="en-US"/>
              </w:rPr>
            </w:pPr>
          </w:p>
          <w:p w14:paraId="577ECEDF" w14:textId="77777777" w:rsidR="00766E13" w:rsidRDefault="00766E13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36D330BB" w14:textId="77777777" w:rsidR="00766E13" w:rsidRDefault="00766E13">
            <w:pPr>
              <w:rPr>
                <w:lang w:val="en-US"/>
              </w:rPr>
            </w:pPr>
          </w:p>
          <w:p w14:paraId="5F01491A" w14:textId="77777777" w:rsidR="00766E13" w:rsidRDefault="00766E13">
            <w:pPr>
              <w:rPr>
                <w:lang w:val="en-US"/>
              </w:rPr>
            </w:pPr>
          </w:p>
          <w:p w14:paraId="4F5E5C1C" w14:textId="77777777" w:rsidR="00766E13" w:rsidRDefault="00766E13">
            <w:pPr>
              <w:rPr>
                <w:lang w:val="en-US"/>
              </w:rPr>
            </w:pPr>
          </w:p>
          <w:p w14:paraId="72008D10" w14:textId="77777777" w:rsidR="00766E13" w:rsidRDefault="00766E13">
            <w:pPr>
              <w:rPr>
                <w:lang w:val="en-US"/>
              </w:rPr>
            </w:pPr>
          </w:p>
          <w:p w14:paraId="1A30986C" w14:textId="77777777" w:rsidR="00766E13" w:rsidRDefault="00766E13">
            <w:pPr>
              <w:rPr>
                <w:lang w:val="en-US"/>
              </w:rPr>
            </w:pPr>
          </w:p>
        </w:tc>
      </w:tr>
      <w:tr w:rsidR="00907E6F" w14:paraId="13A14152" w14:textId="77777777" w:rsidTr="00766E13">
        <w:tc>
          <w:tcPr>
            <w:tcW w:w="2093" w:type="dxa"/>
          </w:tcPr>
          <w:p w14:paraId="1B31D482" w14:textId="77777777" w:rsidR="00907E6F" w:rsidRDefault="00907E6F">
            <w:pPr>
              <w:rPr>
                <w:lang w:val="en-US"/>
              </w:rPr>
            </w:pPr>
          </w:p>
          <w:p w14:paraId="61B24EB9" w14:textId="77777777" w:rsidR="00907E6F" w:rsidRDefault="00907E6F">
            <w:pPr>
              <w:rPr>
                <w:lang w:val="en-US"/>
              </w:rPr>
            </w:pPr>
          </w:p>
          <w:p w14:paraId="108304B3" w14:textId="77777777" w:rsidR="00907E6F" w:rsidRDefault="00907E6F">
            <w:pPr>
              <w:rPr>
                <w:lang w:val="en-US"/>
              </w:rPr>
            </w:pPr>
          </w:p>
          <w:p w14:paraId="0D57F350" w14:textId="77777777" w:rsidR="00907E6F" w:rsidRDefault="00907E6F">
            <w:pPr>
              <w:rPr>
                <w:lang w:val="en-US"/>
              </w:rPr>
            </w:pPr>
          </w:p>
          <w:p w14:paraId="021E04F4" w14:textId="77777777" w:rsidR="00907E6F" w:rsidRDefault="00907E6F">
            <w:pPr>
              <w:rPr>
                <w:lang w:val="en-US"/>
              </w:rPr>
            </w:pPr>
          </w:p>
          <w:p w14:paraId="54B0C3A8" w14:textId="77777777" w:rsidR="00907E6F" w:rsidRPr="00907E6F" w:rsidRDefault="00907E6F">
            <w:pPr>
              <w:rPr>
                <w:b/>
                <w:lang w:val="en-US"/>
              </w:rPr>
            </w:pPr>
            <w:r w:rsidRPr="00907E6F">
              <w:rPr>
                <w:b/>
                <w:lang w:val="en-US"/>
              </w:rPr>
              <w:t>Background and Justification</w:t>
            </w:r>
          </w:p>
          <w:p w14:paraId="1C4ED4A9" w14:textId="77777777" w:rsidR="00907E6F" w:rsidRDefault="00907E6F">
            <w:pPr>
              <w:rPr>
                <w:lang w:val="en-US"/>
              </w:rPr>
            </w:pPr>
          </w:p>
          <w:p w14:paraId="17410C99" w14:textId="77777777" w:rsidR="00907E6F" w:rsidRDefault="00907E6F">
            <w:pPr>
              <w:rPr>
                <w:lang w:val="en-US"/>
              </w:rPr>
            </w:pPr>
          </w:p>
          <w:p w14:paraId="358CFBB6" w14:textId="77777777" w:rsidR="00907E6F" w:rsidRDefault="00907E6F">
            <w:pPr>
              <w:rPr>
                <w:lang w:val="en-US"/>
              </w:rPr>
            </w:pPr>
          </w:p>
          <w:p w14:paraId="7CA13C72" w14:textId="77777777" w:rsidR="00907E6F" w:rsidRDefault="00907E6F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5098DE9E" w14:textId="77777777" w:rsidR="00907E6F" w:rsidRDefault="00907E6F">
            <w:pPr>
              <w:rPr>
                <w:lang w:val="en-US"/>
              </w:rPr>
            </w:pPr>
          </w:p>
        </w:tc>
      </w:tr>
      <w:tr w:rsidR="00AF494B" w14:paraId="5180855F" w14:textId="77777777" w:rsidTr="00766E13">
        <w:tc>
          <w:tcPr>
            <w:tcW w:w="2093" w:type="dxa"/>
          </w:tcPr>
          <w:p w14:paraId="2C53AC2D" w14:textId="77777777" w:rsidR="00AF494B" w:rsidRDefault="00AF494B">
            <w:pPr>
              <w:rPr>
                <w:lang w:val="en-US"/>
              </w:rPr>
            </w:pPr>
          </w:p>
          <w:p w14:paraId="2100F578" w14:textId="77777777" w:rsidR="00AF494B" w:rsidRDefault="00AF494B">
            <w:pPr>
              <w:rPr>
                <w:lang w:val="en-US"/>
              </w:rPr>
            </w:pPr>
          </w:p>
          <w:p w14:paraId="3CD5BC22" w14:textId="77777777" w:rsidR="00AF494B" w:rsidRDefault="00AF494B">
            <w:pPr>
              <w:rPr>
                <w:lang w:val="en-US"/>
              </w:rPr>
            </w:pPr>
          </w:p>
          <w:p w14:paraId="6E9F3F63" w14:textId="77777777" w:rsidR="00AF494B" w:rsidRDefault="00AF494B">
            <w:pPr>
              <w:rPr>
                <w:lang w:val="en-US"/>
              </w:rPr>
            </w:pPr>
          </w:p>
          <w:p w14:paraId="6E4FAD67" w14:textId="77777777" w:rsidR="00AF494B" w:rsidRDefault="00AF494B">
            <w:pPr>
              <w:rPr>
                <w:lang w:val="en-US"/>
              </w:rPr>
            </w:pPr>
          </w:p>
          <w:p w14:paraId="01BC2CC0" w14:textId="77777777" w:rsidR="00AF494B" w:rsidRDefault="00AF494B">
            <w:pPr>
              <w:rPr>
                <w:lang w:val="en-US"/>
              </w:rPr>
            </w:pPr>
          </w:p>
          <w:p w14:paraId="2B0D7D9F" w14:textId="77777777" w:rsidR="00AF494B" w:rsidRPr="00AF494B" w:rsidRDefault="00AF494B">
            <w:pPr>
              <w:rPr>
                <w:b/>
                <w:lang w:val="en-US"/>
              </w:rPr>
            </w:pPr>
            <w:r w:rsidRPr="00AF494B">
              <w:rPr>
                <w:b/>
                <w:lang w:val="en-US"/>
              </w:rPr>
              <w:t>Information of papers</w:t>
            </w:r>
          </w:p>
          <w:p w14:paraId="3F98F543" w14:textId="77777777" w:rsidR="00AF494B" w:rsidRDefault="00AF494B">
            <w:pPr>
              <w:rPr>
                <w:lang w:val="en-US"/>
              </w:rPr>
            </w:pPr>
          </w:p>
          <w:p w14:paraId="6A05D42B" w14:textId="77777777" w:rsidR="00AF494B" w:rsidRDefault="00AF494B">
            <w:pPr>
              <w:rPr>
                <w:lang w:val="en-US"/>
              </w:rPr>
            </w:pPr>
          </w:p>
          <w:p w14:paraId="7CA964BD" w14:textId="77777777" w:rsidR="00AF494B" w:rsidRDefault="00AF494B">
            <w:pPr>
              <w:rPr>
                <w:lang w:val="en-US"/>
              </w:rPr>
            </w:pPr>
          </w:p>
          <w:p w14:paraId="098A8ED0" w14:textId="77777777" w:rsidR="00AF494B" w:rsidRDefault="00AF494B">
            <w:pPr>
              <w:rPr>
                <w:lang w:val="en-US"/>
              </w:rPr>
            </w:pPr>
          </w:p>
          <w:p w14:paraId="2395879F" w14:textId="77777777" w:rsidR="00AF494B" w:rsidRDefault="00AF494B">
            <w:pPr>
              <w:rPr>
                <w:lang w:val="en-US"/>
              </w:rPr>
            </w:pPr>
          </w:p>
          <w:p w14:paraId="3A80B23C" w14:textId="77777777" w:rsidR="00AF494B" w:rsidRDefault="00AF494B">
            <w:pPr>
              <w:rPr>
                <w:lang w:val="en-US"/>
              </w:rPr>
            </w:pPr>
          </w:p>
          <w:p w14:paraId="7642689B" w14:textId="77777777" w:rsidR="00AF494B" w:rsidRDefault="00AF494B">
            <w:pPr>
              <w:rPr>
                <w:lang w:val="en-US"/>
              </w:rPr>
            </w:pPr>
          </w:p>
        </w:tc>
        <w:tc>
          <w:tcPr>
            <w:tcW w:w="7149" w:type="dxa"/>
          </w:tcPr>
          <w:p w14:paraId="6CB40714" w14:textId="77777777" w:rsidR="00AF494B" w:rsidRDefault="00AF494B">
            <w:pPr>
              <w:rPr>
                <w:lang w:val="en-US"/>
              </w:rPr>
            </w:pPr>
          </w:p>
        </w:tc>
      </w:tr>
    </w:tbl>
    <w:p w14:paraId="4A897822" w14:textId="77777777" w:rsidR="00766E13" w:rsidRPr="00766E13" w:rsidRDefault="00766E13">
      <w:pPr>
        <w:rPr>
          <w:lang w:val="en-US"/>
        </w:rPr>
      </w:pPr>
    </w:p>
    <w:sectPr w:rsidR="00766E13" w:rsidRPr="00766E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B7F5A" w14:textId="77777777" w:rsidR="006048CD" w:rsidRDefault="006048CD" w:rsidP="00AF494B">
      <w:pPr>
        <w:spacing w:after="0" w:line="240" w:lineRule="auto"/>
      </w:pPr>
      <w:r>
        <w:separator/>
      </w:r>
    </w:p>
  </w:endnote>
  <w:endnote w:type="continuationSeparator" w:id="0">
    <w:p w14:paraId="03DE316B" w14:textId="77777777" w:rsidR="006048CD" w:rsidRDefault="006048CD" w:rsidP="00AF4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C33A8" w14:textId="77777777" w:rsidR="006048CD" w:rsidRDefault="006048CD" w:rsidP="00AF494B">
      <w:pPr>
        <w:spacing w:after="0" w:line="240" w:lineRule="auto"/>
      </w:pPr>
      <w:r>
        <w:separator/>
      </w:r>
    </w:p>
  </w:footnote>
  <w:footnote w:type="continuationSeparator" w:id="0">
    <w:p w14:paraId="101A04A2" w14:textId="77777777" w:rsidR="006048CD" w:rsidRDefault="006048CD" w:rsidP="00AF49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bO0NDI0NrU0MTRR0lEKTi0uzszPAykwqgUAtd+VEiwAAAA="/>
  </w:docVars>
  <w:rsids>
    <w:rsidRoot w:val="00766E13"/>
    <w:rsid w:val="001964B3"/>
    <w:rsid w:val="001F74A5"/>
    <w:rsid w:val="002171E4"/>
    <w:rsid w:val="002836CB"/>
    <w:rsid w:val="00363B0D"/>
    <w:rsid w:val="00375A6A"/>
    <w:rsid w:val="00555097"/>
    <w:rsid w:val="006048CD"/>
    <w:rsid w:val="0073555B"/>
    <w:rsid w:val="00766E13"/>
    <w:rsid w:val="008111DB"/>
    <w:rsid w:val="00907E6F"/>
    <w:rsid w:val="009A69E0"/>
    <w:rsid w:val="009B6CF8"/>
    <w:rsid w:val="009F7CF5"/>
    <w:rsid w:val="00A60154"/>
    <w:rsid w:val="00AB3E26"/>
    <w:rsid w:val="00AF494B"/>
    <w:rsid w:val="00B97C0D"/>
    <w:rsid w:val="00C74268"/>
    <w:rsid w:val="00C806D6"/>
    <w:rsid w:val="00E166B8"/>
    <w:rsid w:val="00E91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14B894"/>
  <w15:docId w15:val="{B560E88F-CD79-49BD-B4C3-D8940F6B9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66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34B5172540C47A2EC63EB7914BE08" ma:contentTypeVersion="17" ma:contentTypeDescription="Create a new document." ma:contentTypeScope="" ma:versionID="bdcda1a6d4a5224e2af2523eb2e67e81">
  <xsd:schema xmlns:xsd="http://www.w3.org/2001/XMLSchema" xmlns:xs="http://www.w3.org/2001/XMLSchema" xmlns:p="http://schemas.microsoft.com/office/2006/metadata/properties" xmlns:ns2="c9d4822e-ca5d-44d9-aa56-04fa966be7fb" xmlns:ns3="c2181b28-9146-4b74-91cd-4db661499f58" targetNamespace="http://schemas.microsoft.com/office/2006/metadata/properties" ma:root="true" ma:fieldsID="4e484c63789540fe8146240dafce97d3" ns2:_="" ns3:_="">
    <xsd:import namespace="c9d4822e-ca5d-44d9-aa56-04fa966be7fb"/>
    <xsd:import namespace="c2181b28-9146-4b74-91cd-4db661499f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4822e-ca5d-44d9-aa56-04fa966be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5043eb-ec35-4f05-9e9b-a6db86fe3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81b28-9146-4b74-91cd-4db661499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204dc25-c590-46f6-af99-dec4d2adb30a}" ma:internalName="TaxCatchAll" ma:showField="CatchAllData" ma:web="c2181b28-9146-4b74-91cd-4db661499f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49B671-870E-4D6A-8FCE-2E8ACF5835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4C7AAD-79D8-4859-A0F6-40A41B76B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4822e-ca5d-44d9-aa56-04fa966be7fb"/>
    <ds:schemaRef ds:uri="c2181b28-9146-4b74-91cd-4db661499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203</Characters>
  <Application>Microsoft Office Word</Application>
  <DocSecurity>0</DocSecurity>
  <Lines>10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for Infocomm Research (I²R)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R</dc:creator>
  <cp:lastModifiedBy>Steven Lee</cp:lastModifiedBy>
  <cp:revision>6</cp:revision>
  <dcterms:created xsi:type="dcterms:W3CDTF">2023-11-18T11:27:00Z</dcterms:created>
  <dcterms:modified xsi:type="dcterms:W3CDTF">2026-02-07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f448ae-7f7f-4d7b-a288-5e261bc1d5e2</vt:lpwstr>
  </property>
</Properties>
</file>